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CC6CA6" w14:textId="15EBF90E" w:rsidR="00320665" w:rsidRDefault="00320665" w:rsidP="00320665">
      <w:pPr>
        <w:pStyle w:val="Heading1"/>
      </w:pPr>
      <w:r>
        <w:t>SJP Online Pilot</w:t>
      </w:r>
    </w:p>
    <w:p w14:paraId="3F973BDE" w14:textId="1F3113AC" w:rsidR="00670525" w:rsidRDefault="00670525" w:rsidP="00670525">
      <w:pPr>
        <w:pStyle w:val="ListParagraph"/>
        <w:numPr>
          <w:ilvl w:val="0"/>
          <w:numId w:val="1"/>
        </w:numPr>
      </w:pPr>
      <w:r>
        <w:t>Solicit volunteers from MIO &amp; MAMP students who will finish their program in February 2019 or later</w:t>
      </w:r>
    </w:p>
    <w:p w14:paraId="10435205" w14:textId="77777777" w:rsidR="00320665" w:rsidRDefault="00670525" w:rsidP="00670525">
      <w:pPr>
        <w:pStyle w:val="ListParagraph"/>
        <w:numPr>
          <w:ilvl w:val="0"/>
          <w:numId w:val="1"/>
        </w:numPr>
      </w:pPr>
      <w:r>
        <w:t xml:space="preserve">Position as opportunity to gain experience working with a community partner </w:t>
      </w:r>
    </w:p>
    <w:p w14:paraId="4959F6B3" w14:textId="77777777" w:rsidR="00320665" w:rsidRDefault="00670525" w:rsidP="00670525">
      <w:pPr>
        <w:pStyle w:val="ListParagraph"/>
        <w:numPr>
          <w:ilvl w:val="0"/>
          <w:numId w:val="1"/>
        </w:numPr>
      </w:pPr>
      <w:r>
        <w:t>SJP Pilot</w:t>
      </w:r>
      <w:r w:rsidR="00B936AC">
        <w:t xml:space="preserve"> – cap at 25</w:t>
      </w:r>
    </w:p>
    <w:p w14:paraId="677F8268" w14:textId="09445DA0" w:rsidR="00320665" w:rsidRDefault="00B936AC" w:rsidP="00320665">
      <w:pPr>
        <w:pStyle w:val="ListParagraph"/>
        <w:numPr>
          <w:ilvl w:val="0"/>
          <w:numId w:val="1"/>
        </w:numPr>
      </w:pPr>
      <w:r>
        <w:t>Register for courses; get tuition waiver</w:t>
      </w:r>
    </w:p>
    <w:p w14:paraId="1EC879FA" w14:textId="538B0422" w:rsidR="00320665" w:rsidRDefault="00320665" w:rsidP="00320665">
      <w:pPr>
        <w:pStyle w:val="ListParagraph"/>
        <w:numPr>
          <w:ilvl w:val="1"/>
          <w:numId w:val="1"/>
        </w:numPr>
      </w:pPr>
      <w:r>
        <w:t>If a student fails or does not complete – what do we want to do?  Keep on transcript?</w:t>
      </w:r>
    </w:p>
    <w:p w14:paraId="172A68F7" w14:textId="02DB31CD" w:rsidR="00320665" w:rsidRDefault="00320665" w:rsidP="00320665">
      <w:pPr>
        <w:pStyle w:val="ListParagraph"/>
        <w:numPr>
          <w:ilvl w:val="1"/>
          <w:numId w:val="1"/>
        </w:numPr>
      </w:pPr>
      <w:r>
        <w:t>During last term, SJP will need to be completed for degree conferral</w:t>
      </w:r>
    </w:p>
    <w:p w14:paraId="016EA9D4" w14:textId="07A33BFF" w:rsidR="00320665" w:rsidRDefault="00320665" w:rsidP="00320665">
      <w:r>
        <w:t>Tentative Schedule:</w:t>
      </w:r>
    </w:p>
    <w:p w14:paraId="73DBEA14" w14:textId="6012BCCB" w:rsidR="00670525" w:rsidRDefault="00670525" w:rsidP="00670525">
      <w:pPr>
        <w:pStyle w:val="ListParagraph"/>
        <w:numPr>
          <w:ilvl w:val="0"/>
          <w:numId w:val="2"/>
        </w:numPr>
      </w:pPr>
      <w:r>
        <w:t xml:space="preserve">Sign-up: May </w:t>
      </w:r>
      <w:r w:rsidR="00320665">
        <w:t>8</w:t>
      </w:r>
      <w:r>
        <w:t xml:space="preserve"> – 25</w:t>
      </w:r>
    </w:p>
    <w:p w14:paraId="56AFFF98" w14:textId="77777777" w:rsidR="00670525" w:rsidRDefault="00670525" w:rsidP="00670525">
      <w:pPr>
        <w:pStyle w:val="ListParagraph"/>
        <w:numPr>
          <w:ilvl w:val="0"/>
          <w:numId w:val="2"/>
        </w:numPr>
      </w:pPr>
      <w:r>
        <w:t>Introductory Webinar: May 20 @ 6pm CT</w:t>
      </w:r>
    </w:p>
    <w:p w14:paraId="38ED4DA6" w14:textId="77777777" w:rsidR="00670525" w:rsidRDefault="00670525" w:rsidP="00670525">
      <w:pPr>
        <w:pStyle w:val="ListParagraph"/>
        <w:numPr>
          <w:ilvl w:val="0"/>
          <w:numId w:val="2"/>
        </w:numPr>
      </w:pPr>
      <w:r>
        <w:t>SJP-515: June 27 – August 21 (Summer 2 Course Period)</w:t>
      </w:r>
    </w:p>
    <w:p w14:paraId="02C8B492" w14:textId="77777777" w:rsidR="00670525" w:rsidRDefault="00670525" w:rsidP="00670525">
      <w:pPr>
        <w:pStyle w:val="ListParagraph"/>
        <w:numPr>
          <w:ilvl w:val="1"/>
          <w:numId w:val="2"/>
        </w:numPr>
      </w:pPr>
      <w:r>
        <w:t>Identify Community Partner</w:t>
      </w:r>
      <w:r w:rsidR="00005F4E">
        <w:t xml:space="preserve"> site</w:t>
      </w:r>
    </w:p>
    <w:p w14:paraId="68C401A7" w14:textId="77777777" w:rsidR="00670525" w:rsidRDefault="00670525" w:rsidP="00670525">
      <w:pPr>
        <w:pStyle w:val="ListParagraph"/>
        <w:numPr>
          <w:ilvl w:val="1"/>
          <w:numId w:val="2"/>
        </w:numPr>
      </w:pPr>
      <w:r>
        <w:t>Establish SJP project</w:t>
      </w:r>
    </w:p>
    <w:p w14:paraId="428061DA" w14:textId="77777777" w:rsidR="00005F4E" w:rsidRDefault="00670525" w:rsidP="00670525">
      <w:pPr>
        <w:pStyle w:val="ListParagraph"/>
        <w:numPr>
          <w:ilvl w:val="1"/>
          <w:numId w:val="2"/>
        </w:numPr>
      </w:pPr>
      <w:r>
        <w:t xml:space="preserve">Complete Introduction to SJP </w:t>
      </w:r>
      <w:r w:rsidR="00005F4E">
        <w:t>Module</w:t>
      </w:r>
    </w:p>
    <w:p w14:paraId="5236AE2D" w14:textId="77777777" w:rsidR="00005F4E" w:rsidRDefault="00005F4E" w:rsidP="00670525">
      <w:pPr>
        <w:pStyle w:val="ListParagraph"/>
        <w:numPr>
          <w:ilvl w:val="1"/>
          <w:numId w:val="2"/>
        </w:numPr>
      </w:pPr>
      <w:r>
        <w:t>Engage in reflection activities</w:t>
      </w:r>
    </w:p>
    <w:p w14:paraId="16C4E737" w14:textId="77777777" w:rsidR="00005F4E" w:rsidRDefault="00005F4E" w:rsidP="00670525">
      <w:pPr>
        <w:pStyle w:val="ListParagraph"/>
        <w:numPr>
          <w:ilvl w:val="1"/>
          <w:numId w:val="2"/>
        </w:numPr>
      </w:pPr>
      <w:r>
        <w:t>Begin hours</w:t>
      </w:r>
    </w:p>
    <w:p w14:paraId="1AE6EDEB" w14:textId="077C14DC" w:rsidR="00670525" w:rsidRDefault="00670525" w:rsidP="00005F4E">
      <w:pPr>
        <w:pStyle w:val="ListParagraph"/>
        <w:numPr>
          <w:ilvl w:val="0"/>
          <w:numId w:val="2"/>
        </w:numPr>
      </w:pPr>
      <w:r>
        <w:t xml:space="preserve"> </w:t>
      </w:r>
      <w:r w:rsidR="00005F4E">
        <w:t>SJP-516: August 29 – October 23</w:t>
      </w:r>
      <w:r w:rsidR="00320665">
        <w:t xml:space="preserve"> (Fall 1 Course Period)</w:t>
      </w:r>
    </w:p>
    <w:p w14:paraId="2842080B" w14:textId="77777777" w:rsidR="00005F4E" w:rsidRDefault="00005F4E" w:rsidP="00005F4E">
      <w:pPr>
        <w:pStyle w:val="ListParagraph"/>
        <w:numPr>
          <w:ilvl w:val="1"/>
          <w:numId w:val="2"/>
        </w:numPr>
      </w:pPr>
      <w:r>
        <w:t>Continue working on hours</w:t>
      </w:r>
    </w:p>
    <w:p w14:paraId="083B6644" w14:textId="77777777" w:rsidR="00005F4E" w:rsidRDefault="00005F4E" w:rsidP="00005F4E">
      <w:pPr>
        <w:pStyle w:val="ListParagraph"/>
        <w:numPr>
          <w:ilvl w:val="1"/>
          <w:numId w:val="2"/>
        </w:numPr>
      </w:pPr>
      <w:r>
        <w:t>Complete Civic Engagement Module &amp; Intersectionality Part 1 Module</w:t>
      </w:r>
    </w:p>
    <w:p w14:paraId="69CEF121" w14:textId="77777777" w:rsidR="00005F4E" w:rsidRDefault="00005F4E" w:rsidP="00005F4E">
      <w:pPr>
        <w:pStyle w:val="ListParagraph"/>
        <w:numPr>
          <w:ilvl w:val="1"/>
          <w:numId w:val="2"/>
        </w:numPr>
      </w:pPr>
      <w:r>
        <w:t>Engage in reflection activities</w:t>
      </w:r>
    </w:p>
    <w:p w14:paraId="43056232" w14:textId="594DBEA7" w:rsidR="00005F4E" w:rsidRDefault="00005F4E" w:rsidP="00005F4E">
      <w:pPr>
        <w:pStyle w:val="ListParagraph"/>
        <w:numPr>
          <w:ilvl w:val="0"/>
          <w:numId w:val="2"/>
        </w:numPr>
      </w:pPr>
      <w:r>
        <w:t>SJP-517: October 24 – December 18</w:t>
      </w:r>
      <w:r w:rsidR="00320665">
        <w:t xml:space="preserve"> (Fall 2 Course Period)</w:t>
      </w:r>
    </w:p>
    <w:p w14:paraId="4094DE86" w14:textId="77777777" w:rsidR="00005F4E" w:rsidRDefault="00005F4E" w:rsidP="00005F4E">
      <w:pPr>
        <w:pStyle w:val="ListParagraph"/>
        <w:numPr>
          <w:ilvl w:val="1"/>
          <w:numId w:val="2"/>
        </w:numPr>
      </w:pPr>
      <w:r>
        <w:t>Continue working on hours</w:t>
      </w:r>
    </w:p>
    <w:p w14:paraId="2A2983A9" w14:textId="77777777" w:rsidR="00005F4E" w:rsidRDefault="00005F4E" w:rsidP="00005F4E">
      <w:pPr>
        <w:pStyle w:val="ListParagraph"/>
        <w:numPr>
          <w:ilvl w:val="1"/>
          <w:numId w:val="2"/>
        </w:numPr>
      </w:pPr>
      <w:r>
        <w:t>Complete Intersectionality Part 2 Module &amp; Community Organizing in Action Part 1 Module</w:t>
      </w:r>
    </w:p>
    <w:p w14:paraId="15ACC117" w14:textId="77777777" w:rsidR="00005F4E" w:rsidRDefault="00005F4E" w:rsidP="00005F4E">
      <w:pPr>
        <w:pStyle w:val="ListParagraph"/>
        <w:numPr>
          <w:ilvl w:val="1"/>
          <w:numId w:val="2"/>
        </w:numPr>
      </w:pPr>
      <w:r>
        <w:t>Engage in reflection activities</w:t>
      </w:r>
    </w:p>
    <w:p w14:paraId="1F7848E7" w14:textId="104E4D2C" w:rsidR="00005F4E" w:rsidRDefault="00005F4E" w:rsidP="00005F4E">
      <w:pPr>
        <w:pStyle w:val="ListParagraph"/>
        <w:numPr>
          <w:ilvl w:val="0"/>
          <w:numId w:val="2"/>
        </w:numPr>
      </w:pPr>
      <w:r>
        <w:t>SJP-518: January 2 – February 26</w:t>
      </w:r>
      <w:r w:rsidR="00320665">
        <w:t xml:space="preserve"> (Spring 1 Course Period)</w:t>
      </w:r>
    </w:p>
    <w:p w14:paraId="64918C93" w14:textId="77777777" w:rsidR="00005F4E" w:rsidRDefault="00005F4E" w:rsidP="00005F4E">
      <w:pPr>
        <w:pStyle w:val="ListParagraph"/>
        <w:numPr>
          <w:ilvl w:val="1"/>
          <w:numId w:val="2"/>
        </w:numPr>
      </w:pPr>
      <w:r>
        <w:t>Complete hours</w:t>
      </w:r>
    </w:p>
    <w:p w14:paraId="3ECAC842" w14:textId="77777777" w:rsidR="00005F4E" w:rsidRDefault="00005F4E" w:rsidP="00005F4E">
      <w:pPr>
        <w:pStyle w:val="ListParagraph"/>
        <w:numPr>
          <w:ilvl w:val="1"/>
          <w:numId w:val="2"/>
        </w:numPr>
      </w:pPr>
      <w:r>
        <w:t>Complete Community Organizing in Action Part 2 Module</w:t>
      </w:r>
    </w:p>
    <w:p w14:paraId="04715230" w14:textId="77777777" w:rsidR="00005F4E" w:rsidRDefault="00005F4E" w:rsidP="00005F4E">
      <w:pPr>
        <w:pStyle w:val="ListParagraph"/>
        <w:numPr>
          <w:ilvl w:val="1"/>
          <w:numId w:val="2"/>
        </w:numPr>
      </w:pPr>
      <w:r>
        <w:t>Prepare presentation for symposium</w:t>
      </w:r>
    </w:p>
    <w:p w14:paraId="0A6AB67C" w14:textId="32DDC8EC" w:rsidR="00005F4E" w:rsidRDefault="00005F4E" w:rsidP="00005F4E">
      <w:pPr>
        <w:pStyle w:val="ListParagraph"/>
        <w:numPr>
          <w:ilvl w:val="1"/>
          <w:numId w:val="2"/>
        </w:numPr>
      </w:pPr>
      <w:r>
        <w:t>Complete Online Symposium Presentation</w:t>
      </w:r>
    </w:p>
    <w:p w14:paraId="0171C8B9" w14:textId="6C3637A3" w:rsidR="00320665" w:rsidRDefault="00320665" w:rsidP="00320665"/>
    <w:p w14:paraId="15CCC072" w14:textId="18996696" w:rsidR="00320665" w:rsidRPr="006973EE" w:rsidRDefault="00320665" w:rsidP="00320665">
      <w:pPr>
        <w:rPr>
          <w:i/>
          <w:sz w:val="24"/>
          <w:szCs w:val="24"/>
        </w:rPr>
      </w:pPr>
      <w:r w:rsidRPr="006973EE">
        <w:rPr>
          <w:i/>
          <w:sz w:val="24"/>
          <w:szCs w:val="24"/>
        </w:rPr>
        <w:lastRenderedPageBreak/>
        <w:t>Blurb</w:t>
      </w:r>
      <w:r>
        <w:rPr>
          <w:i/>
          <w:sz w:val="24"/>
          <w:szCs w:val="24"/>
        </w:rPr>
        <w:t xml:space="preserve"> – LMS &amp; Connect Announcement</w:t>
      </w:r>
    </w:p>
    <w:p w14:paraId="66461BD5" w14:textId="251F801E" w:rsidR="00D117CE" w:rsidRDefault="00D117CE" w:rsidP="00D117CE">
      <w:bookmarkStart w:id="0" w:name="_GoBack"/>
      <w:r>
        <w:t xml:space="preserve">Subject: </w:t>
      </w:r>
      <w:r w:rsidRPr="00D117CE">
        <w:t>SIGN UP TODAY! Online Campus Social Justice Practicum (SJP) Pilot</w:t>
      </w:r>
    </w:p>
    <w:p w14:paraId="0A737145" w14:textId="7C83C5BF" w:rsidR="00D117CE" w:rsidRPr="00D117CE" w:rsidRDefault="00D117CE" w:rsidP="00D117CE">
      <w:r w:rsidRPr="00D117CE">
        <w:t xml:space="preserve">In these contemporary times Adler University’s mission of community engagement, social justice, and socially responsible practice are uniquely poised to offer relevant learning opportunities to those interested in forward movement and equity for all.  The Social Justice Practicum (SJP) allows students to explore the topics of civics, intersectionality, and community organizing while acquiring community-based experiential education. This immersive experience enhances your understanding of community—driving personal and professional growth that equips you for socially responsible practice. If you are in the first year of your program and would like to participate in the online pilot of the SJP </w:t>
      </w:r>
      <w:hyperlink r:id="rId5" w:history="1">
        <w:r w:rsidRPr="00D117CE">
          <w:rPr>
            <w:rStyle w:val="Hyperlink"/>
          </w:rPr>
          <w:t>please fill out this form</w:t>
        </w:r>
      </w:hyperlink>
      <w:r w:rsidRPr="00D117CE">
        <w:t xml:space="preserve"> and RSVP for the webinar </w:t>
      </w:r>
      <w:hyperlink r:id="rId6" w:history="1">
        <w:r w:rsidRPr="00D117CE">
          <w:rPr>
            <w:rStyle w:val="Hyperlink"/>
          </w:rPr>
          <w:t>on Sunday, May 20</w:t>
        </w:r>
        <w:r w:rsidRPr="00D117CE">
          <w:rPr>
            <w:rStyle w:val="Hyperlink"/>
            <w:vertAlign w:val="superscript"/>
          </w:rPr>
          <w:t>th</w:t>
        </w:r>
      </w:hyperlink>
      <w:r w:rsidRPr="00D117CE">
        <w:t>!</w:t>
      </w:r>
    </w:p>
    <w:p w14:paraId="09CD22B6" w14:textId="4FEA37F5" w:rsidR="00D117CE" w:rsidRPr="00D117CE" w:rsidRDefault="00D117CE" w:rsidP="00D117CE">
      <w:hyperlink r:id="rId7" w:history="1">
        <w:r w:rsidRPr="00D117CE">
          <w:rPr>
            <w:rStyle w:val="Hyperlink"/>
          </w:rPr>
          <w:t>Click here for additional information on the SJP Pilot!</w:t>
        </w:r>
      </w:hyperlink>
    </w:p>
    <w:p w14:paraId="1DB94DE7" w14:textId="77777777" w:rsidR="00D117CE" w:rsidRPr="00D117CE" w:rsidRDefault="00D117CE" w:rsidP="00D117CE">
      <w:hyperlink r:id="rId8" w:history="1">
        <w:r w:rsidRPr="00D117CE">
          <w:rPr>
            <w:rStyle w:val="Hyperlink"/>
            <w:b/>
            <w:bCs/>
          </w:rPr>
          <w:t>RSVP for webinar on May 20th</w:t>
        </w:r>
      </w:hyperlink>
    </w:p>
    <w:bookmarkEnd w:id="0"/>
    <w:p w14:paraId="6C6F1F3E" w14:textId="77777777" w:rsidR="00320665" w:rsidRPr="00AE659B" w:rsidRDefault="00320665" w:rsidP="00320665"/>
    <w:p w14:paraId="7E0E88ED" w14:textId="38BFD910" w:rsidR="00320665" w:rsidRPr="00AE659B" w:rsidRDefault="00320665" w:rsidP="00320665">
      <w:pPr>
        <w:rPr>
          <w:i/>
          <w:sz w:val="24"/>
          <w:szCs w:val="24"/>
        </w:rPr>
      </w:pPr>
      <w:r w:rsidRPr="00AE659B">
        <w:rPr>
          <w:i/>
          <w:sz w:val="24"/>
          <w:szCs w:val="24"/>
        </w:rPr>
        <w:t>Letter – Link to PDF for more information</w:t>
      </w:r>
      <w:r w:rsidR="007420BE">
        <w:rPr>
          <w:i/>
          <w:sz w:val="24"/>
          <w:szCs w:val="24"/>
        </w:rPr>
        <w:t xml:space="preserve"> - </w:t>
      </w:r>
      <w:hyperlink r:id="rId9" w:history="1">
        <w:r w:rsidR="007420BE" w:rsidRPr="000A357E">
          <w:rPr>
            <w:rStyle w:val="Hyperlink"/>
            <w:i/>
            <w:sz w:val="24"/>
            <w:szCs w:val="24"/>
          </w:rPr>
          <w:t>http://publicdocs.adler.edu/LMS/SJP/SJP_Pilot_Letter.pdf</w:t>
        </w:r>
      </w:hyperlink>
      <w:r w:rsidR="007420BE">
        <w:rPr>
          <w:i/>
          <w:sz w:val="24"/>
          <w:szCs w:val="24"/>
        </w:rPr>
        <w:t xml:space="preserve"> </w:t>
      </w:r>
    </w:p>
    <w:p w14:paraId="0EA7F299" w14:textId="77777777" w:rsidR="00320665" w:rsidRPr="00AE659B" w:rsidRDefault="00320665" w:rsidP="00320665">
      <w:r w:rsidRPr="00AE659B">
        <w:t>The Social Justice Practicum (SJP) is an institutional anchor of Adler University that is rooted in our mission of community engagement, social justice, and socially responsible practice.  Students gain the knowledge, skills, and perspectives to utilize collective power and social justice strategies to build a more equitable society.</w:t>
      </w:r>
    </w:p>
    <w:p w14:paraId="5C128CDB" w14:textId="77777777" w:rsidR="00320665" w:rsidRPr="00AE659B" w:rsidRDefault="00320665" w:rsidP="00320665">
      <w:r w:rsidRPr="00AE659B">
        <w:t xml:space="preserve">The SJP is designed to help students learn how to work alongside different communities as agents of social change; and serves as the catalyst for students to realize and understand their own strengths and responsibility to contribute to social equity.  </w:t>
      </w:r>
    </w:p>
    <w:p w14:paraId="0B24D449" w14:textId="5F35AEE6" w:rsidR="00F810C7" w:rsidRPr="00AE659B" w:rsidRDefault="00F810C7" w:rsidP="00F810C7">
      <w:r w:rsidRPr="00AE659B">
        <w:t xml:space="preserve">What </w:t>
      </w:r>
      <w:r w:rsidR="009F486B" w:rsidRPr="00AE659B">
        <w:t>benefits come from taking the</w:t>
      </w:r>
      <w:r w:rsidRPr="00AE659B">
        <w:t xml:space="preserve"> SJP?</w:t>
      </w:r>
    </w:p>
    <w:p w14:paraId="1EF0B27D" w14:textId="4206F7A7" w:rsidR="00F810C7" w:rsidRPr="00AE659B" w:rsidRDefault="00F810C7" w:rsidP="00F810C7">
      <w:pPr>
        <w:pStyle w:val="ListParagraph"/>
        <w:numPr>
          <w:ilvl w:val="0"/>
          <w:numId w:val="8"/>
        </w:numPr>
      </w:pPr>
      <w:r w:rsidRPr="00AE659B">
        <w:t xml:space="preserve">Students gain specific skills which vary by project, such as learning grant writing, community outreach, and program </w:t>
      </w:r>
      <w:r w:rsidR="009F486B" w:rsidRPr="00AE659B">
        <w:t>development</w:t>
      </w:r>
      <w:r w:rsidRPr="00AE659B">
        <w:t>.</w:t>
      </w:r>
    </w:p>
    <w:p w14:paraId="12FC2135" w14:textId="12BE9843" w:rsidR="00F810C7" w:rsidRPr="00AE659B" w:rsidRDefault="00F810C7" w:rsidP="00F810C7">
      <w:pPr>
        <w:pStyle w:val="ListParagraph"/>
        <w:numPr>
          <w:ilvl w:val="0"/>
          <w:numId w:val="8"/>
        </w:numPr>
      </w:pPr>
      <w:r w:rsidRPr="00AE659B">
        <w:t xml:space="preserve">Students connect directly with the marginalized communities their site is working with, learning how best to be </w:t>
      </w:r>
      <w:r w:rsidR="00900A24" w:rsidRPr="00AE659B">
        <w:t>collaborative in social change efforts.</w:t>
      </w:r>
      <w:r w:rsidRPr="00AE659B">
        <w:t>.</w:t>
      </w:r>
    </w:p>
    <w:p w14:paraId="6E429396" w14:textId="785646CB" w:rsidR="00F810C7" w:rsidRPr="00AE659B" w:rsidRDefault="00F810C7" w:rsidP="00AE659B">
      <w:pPr>
        <w:pStyle w:val="ListParagraph"/>
        <w:numPr>
          <w:ilvl w:val="0"/>
          <w:numId w:val="8"/>
        </w:numPr>
      </w:pPr>
      <w:r w:rsidRPr="00AE659B">
        <w:t>Student</w:t>
      </w:r>
      <w:r w:rsidR="00900A24" w:rsidRPr="00AE659B">
        <w:t>s</w:t>
      </w:r>
      <w:r w:rsidRPr="00AE659B">
        <w:t xml:space="preserve"> learn how to be better socially responsible practitioners by learning about systemic oppression through their sites and through the online modules.</w:t>
      </w:r>
    </w:p>
    <w:p w14:paraId="20E6DD2C" w14:textId="2C9A6EDA" w:rsidR="00067660" w:rsidRPr="00AE659B" w:rsidRDefault="00067660" w:rsidP="00AE659B">
      <w:pPr>
        <w:pStyle w:val="ListParagraph"/>
        <w:numPr>
          <w:ilvl w:val="0"/>
          <w:numId w:val="8"/>
        </w:numPr>
      </w:pPr>
      <w:r w:rsidRPr="00AE659B">
        <w:t>The SJP is currently a degree requirement for on-ground programs in Chicago and Vancouver, and for online programs beginning in Fall 2018.  Completing the SJP Pilot will fulfill the SJP requirement for any future programs of study such as Ph.D. in Industrial and Organizational Psychology or Doctor of Clinical Psychology at Adler University.</w:t>
      </w:r>
    </w:p>
    <w:p w14:paraId="4EB28D04" w14:textId="77777777" w:rsidR="00320665" w:rsidRDefault="00320665" w:rsidP="00320665">
      <w:r w:rsidRPr="00AE659B">
        <w:t>The SJP unites our academic institution and larger communities, which is exemplary of student learning at Adler University</w:t>
      </w:r>
      <w:r>
        <w:t xml:space="preserve">.  This experiential learning process includes participating in weekly exercises and discussion groups to explore civics, intersectionality, and community organizing and completing a practicum at community-based organizations to work on projects that will strengthen the social justice missions of our community partner members. </w:t>
      </w:r>
    </w:p>
    <w:p w14:paraId="32D8BC07" w14:textId="77777777" w:rsidR="00320665" w:rsidRDefault="00320665" w:rsidP="00320665">
      <w:r>
        <w:lastRenderedPageBreak/>
        <w:t xml:space="preserve">Overall, the SJP requirements include: 1) completion of a minimum of 200 hours at an approved SJP site, 2) attendance in weekly modules and 3) a formal SJP presentation at the Annual </w:t>
      </w:r>
      <w:r w:rsidRPr="00DE3F3F">
        <w:t>Social Justice</w:t>
      </w:r>
      <w:r>
        <w:t xml:space="preserve"> Symposium.  Students will also be evaluated by their Site Supervisor to receive feedback on their progress and performance on assigned projects.</w:t>
      </w:r>
    </w:p>
    <w:p w14:paraId="3FB22FC3" w14:textId="34F174F9" w:rsidR="00320665" w:rsidRDefault="000A1CBA" w:rsidP="00320665">
      <w:hyperlink r:id="rId10" w:history="1">
        <w:r w:rsidR="00320665" w:rsidRPr="000A1CBA">
          <w:rPr>
            <w:rStyle w:val="Hyperlink"/>
          </w:rPr>
          <w:t>Please fill out this form</w:t>
        </w:r>
      </w:hyperlink>
      <w:r w:rsidR="00320665">
        <w:t xml:space="preserve"> or contact Mike Joyce at </w:t>
      </w:r>
      <w:hyperlink r:id="rId11" w:history="1">
        <w:r w:rsidR="00320665" w:rsidRPr="00441978">
          <w:rPr>
            <w:rStyle w:val="Hyperlink"/>
          </w:rPr>
          <w:t>mjoyce@adler.edu</w:t>
        </w:r>
      </w:hyperlink>
      <w:r w:rsidR="00320665">
        <w:t xml:space="preserve"> if you would like to sign up for the SJP Pilot</w:t>
      </w:r>
    </w:p>
    <w:p w14:paraId="31DF0FCD" w14:textId="78FEC17D" w:rsidR="00320665" w:rsidRDefault="000A1CBA" w:rsidP="00320665">
      <w:hyperlink r:id="rId12" w:history="1">
        <w:r w:rsidR="00320665" w:rsidRPr="000A1CBA">
          <w:rPr>
            <w:rStyle w:val="Hyperlink"/>
          </w:rPr>
          <w:t>RSVP for webinar on May 20th</w:t>
        </w:r>
      </w:hyperlink>
    </w:p>
    <w:p w14:paraId="556DFBA5" w14:textId="77777777" w:rsidR="00320665" w:rsidRPr="008D5400" w:rsidRDefault="00320665" w:rsidP="00320665"/>
    <w:p w14:paraId="325A4825" w14:textId="77777777" w:rsidR="00320665" w:rsidRPr="00415183" w:rsidRDefault="00320665" w:rsidP="00320665">
      <w:pPr>
        <w:rPr>
          <w:sz w:val="24"/>
          <w:szCs w:val="24"/>
          <w:u w:val="single"/>
        </w:rPr>
      </w:pPr>
      <w:r w:rsidRPr="00415183">
        <w:rPr>
          <w:sz w:val="24"/>
          <w:szCs w:val="24"/>
          <w:u w:val="single"/>
        </w:rPr>
        <w:t>SJP Process for Online Campus</w:t>
      </w:r>
    </w:p>
    <w:p w14:paraId="4C8E894F" w14:textId="77777777" w:rsidR="00320665" w:rsidRDefault="00320665" w:rsidP="00320665">
      <w:r>
        <w:t>*1</w:t>
      </w:r>
      <w:r w:rsidRPr="00771AE4">
        <w:rPr>
          <w:vertAlign w:val="superscript"/>
        </w:rPr>
        <w:t>st</w:t>
      </w:r>
      <w:r>
        <w:t xml:space="preserve"> 8 weeks-SJP Introductory Webinar: students can be oriented to the purpose, process, organization types, and timeline of the SJP.  The Admissions/Marketing messages can include: “Expand your worldview and your professional portfolio”, can also have messages and insights from second year students</w:t>
      </w:r>
    </w:p>
    <w:p w14:paraId="13367BAF" w14:textId="77777777" w:rsidR="00320665" w:rsidRDefault="00320665" w:rsidP="00320665">
      <w:r>
        <w:t>*Students can begin in second 8 weeks.</w:t>
      </w:r>
    </w:p>
    <w:tbl>
      <w:tblPr>
        <w:tblStyle w:val="TableGrid"/>
        <w:tblW w:w="14400" w:type="dxa"/>
        <w:tblInd w:w="-5" w:type="dxa"/>
        <w:tblLook w:val="04A0" w:firstRow="1" w:lastRow="0" w:firstColumn="1" w:lastColumn="0" w:noHBand="0" w:noVBand="1"/>
      </w:tblPr>
      <w:tblGrid>
        <w:gridCol w:w="2381"/>
        <w:gridCol w:w="10489"/>
        <w:gridCol w:w="1530"/>
      </w:tblGrid>
      <w:tr w:rsidR="00320665" w14:paraId="3ED9C69F" w14:textId="77777777" w:rsidTr="001C1516">
        <w:tc>
          <w:tcPr>
            <w:tcW w:w="2381" w:type="dxa"/>
          </w:tcPr>
          <w:p w14:paraId="2C33B634" w14:textId="77777777" w:rsidR="00320665" w:rsidRPr="00415183" w:rsidRDefault="00320665" w:rsidP="001C1516">
            <w:pPr>
              <w:jc w:val="center"/>
              <w:rPr>
                <w:b/>
              </w:rPr>
            </w:pPr>
            <w:r w:rsidRPr="00415183">
              <w:rPr>
                <w:b/>
              </w:rPr>
              <w:t>Course</w:t>
            </w:r>
          </w:p>
        </w:tc>
        <w:tc>
          <w:tcPr>
            <w:tcW w:w="10489" w:type="dxa"/>
          </w:tcPr>
          <w:p w14:paraId="56E1A342" w14:textId="77777777" w:rsidR="00320665" w:rsidRPr="00415183" w:rsidRDefault="00320665" w:rsidP="001C1516">
            <w:pPr>
              <w:jc w:val="center"/>
              <w:rPr>
                <w:b/>
              </w:rPr>
            </w:pPr>
            <w:r w:rsidRPr="00415183">
              <w:rPr>
                <w:b/>
              </w:rPr>
              <w:t>Coverage</w:t>
            </w:r>
          </w:p>
        </w:tc>
        <w:tc>
          <w:tcPr>
            <w:tcW w:w="1530" w:type="dxa"/>
          </w:tcPr>
          <w:p w14:paraId="294107ED" w14:textId="77777777" w:rsidR="00320665" w:rsidRPr="00415183" w:rsidRDefault="00320665" w:rsidP="001C1516">
            <w:pPr>
              <w:jc w:val="center"/>
              <w:rPr>
                <w:b/>
              </w:rPr>
            </w:pPr>
            <w:r w:rsidRPr="00415183">
              <w:rPr>
                <w:b/>
              </w:rPr>
              <w:t>Credit Hours</w:t>
            </w:r>
          </w:p>
        </w:tc>
      </w:tr>
      <w:tr w:rsidR="00320665" w14:paraId="7A85A324" w14:textId="77777777" w:rsidTr="001C1516">
        <w:tc>
          <w:tcPr>
            <w:tcW w:w="2381" w:type="dxa"/>
          </w:tcPr>
          <w:p w14:paraId="43A58C17" w14:textId="77777777" w:rsidR="00320665" w:rsidRPr="00415183" w:rsidRDefault="00320665" w:rsidP="001C1516">
            <w:pPr>
              <w:rPr>
                <w:b/>
                <w:color w:val="002060"/>
              </w:rPr>
            </w:pPr>
            <w:r w:rsidRPr="00415183">
              <w:rPr>
                <w:b/>
                <w:color w:val="002060"/>
              </w:rPr>
              <w:t>SJP 1</w:t>
            </w:r>
          </w:p>
          <w:p w14:paraId="40FC2F63" w14:textId="77777777" w:rsidR="00320665" w:rsidRDefault="00320665" w:rsidP="001C1516"/>
          <w:p w14:paraId="25B2CB6C" w14:textId="77777777" w:rsidR="00320665" w:rsidRDefault="00320665" w:rsidP="001C1516">
            <w:r>
              <w:t>*Students will communicate primarily with Francine Reed, Manager of Community Partnerships per the Site Procurement Process so that she can complete the following:</w:t>
            </w:r>
          </w:p>
          <w:p w14:paraId="5732BBA2" w14:textId="77777777" w:rsidR="00320665" w:rsidRDefault="00320665" w:rsidP="001C1516">
            <w:r>
              <w:t xml:space="preserve">-Site Vetting </w:t>
            </w:r>
          </w:p>
          <w:p w14:paraId="5055280B" w14:textId="77777777" w:rsidR="00320665" w:rsidRDefault="00320665" w:rsidP="001C1516">
            <w:r>
              <w:t>-Obtaining Agreement Forms</w:t>
            </w:r>
          </w:p>
          <w:p w14:paraId="6DEE00F0" w14:textId="77777777" w:rsidR="00320665" w:rsidRDefault="00320665" w:rsidP="001C1516">
            <w:r>
              <w:t>-Obtain SJP Projects from Site</w:t>
            </w:r>
          </w:p>
          <w:p w14:paraId="5EA6FA4F" w14:textId="77777777" w:rsidR="00320665" w:rsidRDefault="00320665" w:rsidP="001C1516"/>
          <w:p w14:paraId="46DDA41B" w14:textId="77777777" w:rsidR="00320665" w:rsidRDefault="00320665" w:rsidP="001C1516">
            <w:r>
              <w:t>*Students will also interface with SJP Online Coordinator for:</w:t>
            </w:r>
          </w:p>
          <w:p w14:paraId="3FED7FDE" w14:textId="77777777" w:rsidR="00320665" w:rsidRDefault="00320665" w:rsidP="001C1516">
            <w:r>
              <w:t>-Completing Modules</w:t>
            </w:r>
          </w:p>
          <w:p w14:paraId="154F3C3F" w14:textId="77777777" w:rsidR="00320665" w:rsidRDefault="00320665" w:rsidP="001C1516">
            <w:r>
              <w:t>-Consultation on navigating the SJP</w:t>
            </w:r>
          </w:p>
          <w:p w14:paraId="1BC6F323" w14:textId="77777777" w:rsidR="00320665" w:rsidRDefault="00320665" w:rsidP="001C1516"/>
        </w:tc>
        <w:tc>
          <w:tcPr>
            <w:tcW w:w="10489" w:type="dxa"/>
          </w:tcPr>
          <w:p w14:paraId="3A6A4CAC" w14:textId="77777777" w:rsidR="00320665" w:rsidRDefault="00320665" w:rsidP="001C1516">
            <w:r>
              <w:lastRenderedPageBreak/>
              <w:t>Module 1 – Introduction to SJP</w:t>
            </w:r>
          </w:p>
          <w:p w14:paraId="1B0C3CDA" w14:textId="77777777" w:rsidR="00320665" w:rsidRDefault="00320665" w:rsidP="001C1516">
            <w:r>
              <w:t>Site Selection &amp; Placement</w:t>
            </w:r>
          </w:p>
          <w:p w14:paraId="3F872CEB" w14:textId="77777777" w:rsidR="00320665" w:rsidRDefault="00320665" w:rsidP="00320665">
            <w:pPr>
              <w:pStyle w:val="ListParagraph"/>
              <w:numPr>
                <w:ilvl w:val="0"/>
                <w:numId w:val="3"/>
              </w:numPr>
            </w:pPr>
            <w:r>
              <w:t xml:space="preserve">Vetting Potential Sites:  3 weeks </w:t>
            </w:r>
          </w:p>
          <w:p w14:paraId="3FD31647" w14:textId="77777777" w:rsidR="00320665" w:rsidRDefault="00320665" w:rsidP="00320665">
            <w:pPr>
              <w:pStyle w:val="ListParagraph"/>
              <w:numPr>
                <w:ilvl w:val="0"/>
                <w:numId w:val="4"/>
              </w:numPr>
            </w:pPr>
            <w:r>
              <w:t xml:space="preserve">Students research and reach out to 3 potential sites to learn about their missions and to determine if the site has the capacity to host an SJP intern (200 hours with an hour of supervision per week)  </w:t>
            </w:r>
          </w:p>
          <w:p w14:paraId="200A72A5" w14:textId="77777777" w:rsidR="00320665" w:rsidRPr="00543227" w:rsidRDefault="00320665" w:rsidP="001C1516">
            <w:pPr>
              <w:pStyle w:val="ListParagraph"/>
              <w:ind w:left="1440"/>
              <w:rPr>
                <w:color w:val="0070C0"/>
              </w:rPr>
            </w:pPr>
            <w:r w:rsidRPr="00543227">
              <w:rPr>
                <w:color w:val="0070C0"/>
              </w:rPr>
              <w:t>*Form: Site Vetting Form</w:t>
            </w:r>
          </w:p>
          <w:p w14:paraId="4BDCD70B" w14:textId="77777777" w:rsidR="00320665" w:rsidRDefault="00320665" w:rsidP="00320665">
            <w:pPr>
              <w:pStyle w:val="ListParagraph"/>
              <w:numPr>
                <w:ilvl w:val="0"/>
                <w:numId w:val="3"/>
              </w:numPr>
            </w:pPr>
            <w:r>
              <w:t>Students select a site: 1-2 weeks</w:t>
            </w:r>
          </w:p>
          <w:p w14:paraId="72329630" w14:textId="77777777" w:rsidR="00320665" w:rsidRDefault="00320665" w:rsidP="00320665">
            <w:pPr>
              <w:pStyle w:val="ListParagraph"/>
              <w:numPr>
                <w:ilvl w:val="0"/>
                <w:numId w:val="4"/>
              </w:numPr>
            </w:pPr>
            <w:r>
              <w:t xml:space="preserve">Students provide the full contact information to SJP Online Coordinator </w:t>
            </w:r>
          </w:p>
          <w:p w14:paraId="19B89D6F" w14:textId="77777777" w:rsidR="00320665" w:rsidRDefault="00320665" w:rsidP="00320665">
            <w:pPr>
              <w:pStyle w:val="ListParagraph"/>
              <w:numPr>
                <w:ilvl w:val="0"/>
                <w:numId w:val="4"/>
              </w:numPr>
            </w:pPr>
            <w:r>
              <w:t xml:space="preserve">Student provides the potential Site Supervisor with the Recruitment Materials </w:t>
            </w:r>
          </w:p>
          <w:p w14:paraId="5A7C77AD" w14:textId="77777777" w:rsidR="00320665" w:rsidRPr="00543227" w:rsidRDefault="00320665" w:rsidP="001C1516">
            <w:pPr>
              <w:pStyle w:val="ListParagraph"/>
              <w:ind w:left="1440"/>
              <w:rPr>
                <w:color w:val="0070C0"/>
              </w:rPr>
            </w:pPr>
            <w:r w:rsidRPr="00543227">
              <w:rPr>
                <w:color w:val="0070C0"/>
              </w:rPr>
              <w:t>*Form: SJP Recruitment Packet</w:t>
            </w:r>
          </w:p>
          <w:p w14:paraId="74080535" w14:textId="77777777" w:rsidR="00320665" w:rsidRDefault="00320665" w:rsidP="00320665">
            <w:pPr>
              <w:pStyle w:val="ListParagraph"/>
              <w:numPr>
                <w:ilvl w:val="0"/>
                <w:numId w:val="3"/>
              </w:numPr>
            </w:pPr>
            <w:r>
              <w:t>Confirm Site and review Project: 1-2 weeks</w:t>
            </w:r>
          </w:p>
          <w:p w14:paraId="72BCA887" w14:textId="77777777" w:rsidR="00320665" w:rsidRDefault="00320665" w:rsidP="00320665">
            <w:pPr>
              <w:pStyle w:val="ListParagraph"/>
              <w:numPr>
                <w:ilvl w:val="0"/>
                <w:numId w:val="5"/>
              </w:numPr>
            </w:pPr>
            <w:r>
              <w:t>SJP Online Coordinator sets up conference call (site visit if possible) to review the SJP, orient the Site Supervisor, and obtain the signed agreement form</w:t>
            </w:r>
          </w:p>
          <w:p w14:paraId="4A9A40FF" w14:textId="77777777" w:rsidR="00320665" w:rsidRDefault="00320665" w:rsidP="00320665">
            <w:pPr>
              <w:pStyle w:val="ListParagraph"/>
              <w:numPr>
                <w:ilvl w:val="0"/>
                <w:numId w:val="5"/>
              </w:numPr>
            </w:pPr>
            <w:r>
              <w:t>SJP Online Coordinator provides the Site Supervisor with the link to the website and Submittable for the Project Proposal Submission</w:t>
            </w:r>
          </w:p>
          <w:p w14:paraId="1ABC5D84" w14:textId="77777777" w:rsidR="00320665" w:rsidRDefault="00320665" w:rsidP="00320665">
            <w:pPr>
              <w:pStyle w:val="ListParagraph"/>
              <w:numPr>
                <w:ilvl w:val="0"/>
                <w:numId w:val="5"/>
              </w:numPr>
            </w:pPr>
            <w:r>
              <w:t xml:space="preserve">Once Projects are submitted they are reviewed and approved (if the project is in alignment with SJP Learning Objectives) </w:t>
            </w:r>
          </w:p>
          <w:p w14:paraId="475C537D" w14:textId="77777777" w:rsidR="00320665" w:rsidRPr="00543227" w:rsidRDefault="00320665" w:rsidP="001C1516">
            <w:pPr>
              <w:pStyle w:val="ListParagraph"/>
              <w:ind w:left="1440"/>
              <w:rPr>
                <w:color w:val="0070C0"/>
              </w:rPr>
            </w:pPr>
            <w:r w:rsidRPr="00543227">
              <w:rPr>
                <w:color w:val="0070C0"/>
              </w:rPr>
              <w:lastRenderedPageBreak/>
              <w:t>*Form: Submittable Link</w:t>
            </w:r>
          </w:p>
          <w:p w14:paraId="3BFBC7A4" w14:textId="77777777" w:rsidR="00320665" w:rsidRDefault="00320665" w:rsidP="00320665">
            <w:pPr>
              <w:pStyle w:val="ListParagraph"/>
              <w:numPr>
                <w:ilvl w:val="0"/>
                <w:numId w:val="3"/>
              </w:numPr>
            </w:pPr>
            <w:r>
              <w:t>Planning of Time/Orientation to Site: 1 week</w:t>
            </w:r>
          </w:p>
          <w:p w14:paraId="4526A144" w14:textId="77777777" w:rsidR="00320665" w:rsidRDefault="00320665" w:rsidP="00320665">
            <w:pPr>
              <w:pStyle w:val="ListParagraph"/>
              <w:numPr>
                <w:ilvl w:val="1"/>
                <w:numId w:val="3"/>
              </w:numPr>
            </w:pPr>
            <w:r>
              <w:t>Determination of hours to be completed in the field or via research</w:t>
            </w:r>
          </w:p>
          <w:p w14:paraId="76057A80" w14:textId="77777777" w:rsidR="00320665" w:rsidRPr="00A60F89" w:rsidRDefault="00320665" w:rsidP="001C1516">
            <w:pPr>
              <w:pStyle w:val="ListParagraph"/>
              <w:ind w:left="1440"/>
              <w:rPr>
                <w:color w:val="0070C0"/>
              </w:rPr>
            </w:pPr>
            <w:r w:rsidRPr="00A60F89">
              <w:rPr>
                <w:color w:val="0070C0"/>
              </w:rPr>
              <w:t>*Optional Form: SJP Workplan (available on Center’s website)</w:t>
            </w:r>
          </w:p>
          <w:p w14:paraId="4B3987AC" w14:textId="77777777" w:rsidR="00320665" w:rsidRDefault="00320665" w:rsidP="00320665">
            <w:pPr>
              <w:pStyle w:val="ListParagraph"/>
              <w:numPr>
                <w:ilvl w:val="0"/>
                <w:numId w:val="3"/>
              </w:numPr>
            </w:pPr>
            <w:r>
              <w:t xml:space="preserve">Start Hours </w:t>
            </w:r>
            <w:r w:rsidRPr="00E26911">
              <w:rPr>
                <w:i/>
              </w:rPr>
              <w:t>(Students should try to complete 10-15 hours)</w:t>
            </w:r>
          </w:p>
          <w:p w14:paraId="79169F08" w14:textId="77777777" w:rsidR="00320665" w:rsidRDefault="00320665" w:rsidP="00320665">
            <w:pPr>
              <w:pStyle w:val="ListParagraph"/>
              <w:numPr>
                <w:ilvl w:val="0"/>
                <w:numId w:val="6"/>
              </w:numPr>
            </w:pPr>
            <w:r>
              <w:t>Student completes Time 2 Track Tutorial</w:t>
            </w:r>
          </w:p>
          <w:p w14:paraId="73DFF608" w14:textId="77777777" w:rsidR="00320665" w:rsidRPr="00415183" w:rsidRDefault="00320665" w:rsidP="001C1516">
            <w:pPr>
              <w:pStyle w:val="ListParagraph"/>
              <w:ind w:left="1440"/>
              <w:rPr>
                <w:color w:val="0070C0"/>
              </w:rPr>
            </w:pPr>
            <w:r w:rsidRPr="00415183">
              <w:rPr>
                <w:color w:val="0070C0"/>
              </w:rPr>
              <w:t>*Form: Time 2 Track Hour Log</w:t>
            </w:r>
            <w:r>
              <w:rPr>
                <w:color w:val="0070C0"/>
              </w:rPr>
              <w:t xml:space="preserve"> (Online)</w:t>
            </w:r>
          </w:p>
          <w:p w14:paraId="71EE821F" w14:textId="77777777" w:rsidR="00320665" w:rsidRDefault="00320665" w:rsidP="001C1516">
            <w:pPr>
              <w:rPr>
                <w:color w:val="C00000"/>
              </w:rPr>
            </w:pPr>
            <w:r>
              <w:rPr>
                <w:color w:val="C00000"/>
              </w:rPr>
              <w:t>Pass/</w:t>
            </w:r>
            <w:r w:rsidRPr="00543227">
              <w:rPr>
                <w:color w:val="C00000"/>
              </w:rPr>
              <w:t>Credit: Student must have a vetted and confirmed site (signed agreement form and project proposal from Site Supervisor) and completed Module 1</w:t>
            </w:r>
          </w:p>
          <w:p w14:paraId="6602CAC8" w14:textId="77777777" w:rsidR="00320665" w:rsidRDefault="00320665" w:rsidP="001C1516">
            <w:pPr>
              <w:rPr>
                <w:color w:val="C00000"/>
              </w:rPr>
            </w:pPr>
          </w:p>
          <w:p w14:paraId="142A4DAD" w14:textId="77777777" w:rsidR="00320665" w:rsidRDefault="00320665" w:rsidP="001C1516">
            <w:pPr>
              <w:rPr>
                <w:color w:val="C00000"/>
              </w:rPr>
            </w:pPr>
          </w:p>
          <w:p w14:paraId="35F2925B" w14:textId="77777777" w:rsidR="00320665" w:rsidRDefault="00320665" w:rsidP="001C1516">
            <w:pPr>
              <w:rPr>
                <w:color w:val="C00000"/>
              </w:rPr>
            </w:pPr>
          </w:p>
          <w:p w14:paraId="35E582DA" w14:textId="77777777" w:rsidR="00320665" w:rsidRDefault="00320665" w:rsidP="001C1516">
            <w:pPr>
              <w:rPr>
                <w:color w:val="C00000"/>
              </w:rPr>
            </w:pPr>
          </w:p>
          <w:p w14:paraId="40D9BE36" w14:textId="77777777" w:rsidR="00320665" w:rsidRDefault="00320665" w:rsidP="001C1516"/>
        </w:tc>
        <w:tc>
          <w:tcPr>
            <w:tcW w:w="1530" w:type="dxa"/>
          </w:tcPr>
          <w:p w14:paraId="7C62EF5C" w14:textId="77777777" w:rsidR="00320665" w:rsidRDefault="00320665" w:rsidP="001C1516">
            <w:r>
              <w:lastRenderedPageBreak/>
              <w:t>.5 Credit Hours</w:t>
            </w:r>
          </w:p>
        </w:tc>
      </w:tr>
      <w:tr w:rsidR="00320665" w14:paraId="384DBB32" w14:textId="77777777" w:rsidTr="001C1516">
        <w:tc>
          <w:tcPr>
            <w:tcW w:w="2381" w:type="dxa"/>
          </w:tcPr>
          <w:p w14:paraId="73D08CB1" w14:textId="77777777" w:rsidR="00320665" w:rsidRPr="000C4086" w:rsidRDefault="00320665" w:rsidP="001C1516">
            <w:pPr>
              <w:rPr>
                <w:b/>
                <w:color w:val="002060"/>
              </w:rPr>
            </w:pPr>
            <w:r w:rsidRPr="000C4086">
              <w:rPr>
                <w:b/>
                <w:color w:val="002060"/>
              </w:rPr>
              <w:t>SJP 2</w:t>
            </w:r>
          </w:p>
          <w:p w14:paraId="22B262CE" w14:textId="77777777" w:rsidR="00320665" w:rsidRDefault="00320665" w:rsidP="001C1516"/>
          <w:p w14:paraId="30854018" w14:textId="77777777" w:rsidR="00320665" w:rsidRDefault="00320665" w:rsidP="001C1516">
            <w:r>
              <w:t>*Students will communicate with each other and facilitator for SJP Modules</w:t>
            </w:r>
          </w:p>
          <w:p w14:paraId="02F8A899" w14:textId="77777777" w:rsidR="00320665" w:rsidRDefault="00320665" w:rsidP="001C1516"/>
          <w:p w14:paraId="18689AD3" w14:textId="77777777" w:rsidR="00320665" w:rsidRDefault="00320665" w:rsidP="001C1516">
            <w:r>
              <w:t>*If issues arise on a student’s SJP site, they can check in with the SJP Online Coordinator</w:t>
            </w:r>
          </w:p>
        </w:tc>
        <w:tc>
          <w:tcPr>
            <w:tcW w:w="10489" w:type="dxa"/>
          </w:tcPr>
          <w:p w14:paraId="00084EB3" w14:textId="77777777" w:rsidR="00320665" w:rsidRDefault="00320665" w:rsidP="001C1516">
            <w:r>
              <w:t>Modules 2 – 4 (1 every 2 weeks)</w:t>
            </w:r>
          </w:p>
          <w:p w14:paraId="59BFDC6D" w14:textId="77777777" w:rsidR="00320665" w:rsidRDefault="00320665" w:rsidP="001C1516">
            <w:r>
              <w:t>Work on completing hours</w:t>
            </w:r>
          </w:p>
          <w:p w14:paraId="307832AB" w14:textId="77777777" w:rsidR="00320665" w:rsidRDefault="00320665" w:rsidP="00320665">
            <w:pPr>
              <w:pStyle w:val="ListParagraph"/>
              <w:numPr>
                <w:ilvl w:val="0"/>
                <w:numId w:val="6"/>
              </w:numPr>
            </w:pPr>
            <w:r>
              <w:t>Supervision check-ins as needed</w:t>
            </w:r>
          </w:p>
          <w:p w14:paraId="0E3C8EE9" w14:textId="77777777" w:rsidR="00320665" w:rsidRDefault="00320665" w:rsidP="001C1516">
            <w:pPr>
              <w:ind w:left="1080"/>
              <w:rPr>
                <w:color w:val="0070C0"/>
              </w:rPr>
            </w:pPr>
            <w:r w:rsidRPr="00415183">
              <w:rPr>
                <w:color w:val="0070C0"/>
              </w:rPr>
              <w:t>*Form: Time 2 Track Hour Log and Midterm Evaluation</w:t>
            </w:r>
            <w:r>
              <w:rPr>
                <w:color w:val="0070C0"/>
              </w:rPr>
              <w:t>s for Student and Site Supervisor</w:t>
            </w:r>
            <w:r w:rsidRPr="00415183">
              <w:rPr>
                <w:color w:val="0070C0"/>
              </w:rPr>
              <w:t xml:space="preserve"> (Online</w:t>
            </w:r>
            <w:r>
              <w:rPr>
                <w:color w:val="0070C0"/>
              </w:rPr>
              <w:t>)</w:t>
            </w:r>
          </w:p>
          <w:p w14:paraId="44432A61" w14:textId="77777777" w:rsidR="00320665" w:rsidRDefault="00320665" w:rsidP="001C1516">
            <w:pPr>
              <w:ind w:left="1080"/>
              <w:rPr>
                <w:color w:val="0070C0"/>
              </w:rPr>
            </w:pPr>
            <w:r>
              <w:rPr>
                <w:color w:val="0070C0"/>
              </w:rPr>
              <w:t>*Optional Form: Remediation Plan</w:t>
            </w:r>
          </w:p>
          <w:p w14:paraId="5FBDABBF" w14:textId="77777777" w:rsidR="00320665" w:rsidRDefault="00320665" w:rsidP="001C1516">
            <w:pPr>
              <w:rPr>
                <w:color w:val="C00000"/>
              </w:rPr>
            </w:pPr>
            <w:r w:rsidRPr="00A60F89">
              <w:rPr>
                <w:color w:val="C00000"/>
              </w:rPr>
              <w:t>Pass/Credit:  Student completes at least 2 Modules and 65 hours</w:t>
            </w:r>
          </w:p>
          <w:p w14:paraId="0A72966E" w14:textId="77777777" w:rsidR="00320665" w:rsidRPr="00E26911" w:rsidRDefault="00320665" w:rsidP="001C1516">
            <w:pPr>
              <w:rPr>
                <w:color w:val="C00000"/>
              </w:rPr>
            </w:pPr>
            <w:r w:rsidRPr="00E26911">
              <w:rPr>
                <w:color w:val="C00000"/>
              </w:rPr>
              <w:t>*Note: If a student is failed by the Site Supervisor and the student is held liable for the fail, the student will fail the SJP and have to register for the course again</w:t>
            </w:r>
          </w:p>
          <w:p w14:paraId="6901BDD8" w14:textId="77777777" w:rsidR="00320665" w:rsidRPr="00E26911" w:rsidRDefault="00320665" w:rsidP="001C1516">
            <w:pPr>
              <w:rPr>
                <w:color w:val="C00000"/>
              </w:rPr>
            </w:pPr>
            <w:r w:rsidRPr="00E26911">
              <w:rPr>
                <w:color w:val="C00000"/>
              </w:rPr>
              <w:t>*Note</w:t>
            </w:r>
            <w:r>
              <w:rPr>
                <w:color w:val="C00000"/>
              </w:rPr>
              <w:t>: If a student is remediated, the student and site supervisor will need to create a Remediation Plan.  This process will be coordinated by the SJP Online Coordinator</w:t>
            </w:r>
          </w:p>
          <w:p w14:paraId="02DCF70B" w14:textId="77777777" w:rsidR="00320665" w:rsidRDefault="00320665" w:rsidP="001C1516"/>
        </w:tc>
        <w:tc>
          <w:tcPr>
            <w:tcW w:w="1530" w:type="dxa"/>
          </w:tcPr>
          <w:p w14:paraId="71FDFFDD" w14:textId="77777777" w:rsidR="00320665" w:rsidRDefault="00320665" w:rsidP="001C1516">
            <w:r>
              <w:t>.5 Credit Hour</w:t>
            </w:r>
          </w:p>
        </w:tc>
      </w:tr>
      <w:tr w:rsidR="00320665" w14:paraId="07462C1C" w14:textId="77777777" w:rsidTr="001C1516">
        <w:tc>
          <w:tcPr>
            <w:tcW w:w="2381" w:type="dxa"/>
          </w:tcPr>
          <w:p w14:paraId="19134BF3" w14:textId="77777777" w:rsidR="00320665" w:rsidRPr="000C4086" w:rsidRDefault="00320665" w:rsidP="001C1516">
            <w:pPr>
              <w:rPr>
                <w:b/>
                <w:color w:val="002060"/>
              </w:rPr>
            </w:pPr>
            <w:r w:rsidRPr="000C4086">
              <w:rPr>
                <w:b/>
                <w:color w:val="002060"/>
              </w:rPr>
              <w:t>SJP 3</w:t>
            </w:r>
          </w:p>
          <w:p w14:paraId="14557A81" w14:textId="77777777" w:rsidR="00320665" w:rsidRDefault="00320665" w:rsidP="001C1516"/>
          <w:p w14:paraId="2E495672" w14:textId="77777777" w:rsidR="00320665" w:rsidRPr="00415183" w:rsidRDefault="00320665" w:rsidP="001C1516">
            <w:r w:rsidRPr="00415183">
              <w:t>*Students will communicate with each other and facilitator for SJP Modules</w:t>
            </w:r>
          </w:p>
          <w:p w14:paraId="4E861400" w14:textId="77777777" w:rsidR="00320665" w:rsidRPr="00415183" w:rsidRDefault="00320665" w:rsidP="001C1516"/>
          <w:p w14:paraId="08BA33DF" w14:textId="77777777" w:rsidR="00320665" w:rsidRDefault="00320665" w:rsidP="001C1516">
            <w:r w:rsidRPr="00415183">
              <w:t>*If issues arise on a student’s SJP site, they can check in with the SJP Online Coordinator</w:t>
            </w:r>
          </w:p>
        </w:tc>
        <w:tc>
          <w:tcPr>
            <w:tcW w:w="10489" w:type="dxa"/>
          </w:tcPr>
          <w:p w14:paraId="6A64ACC1" w14:textId="77777777" w:rsidR="00320665" w:rsidRDefault="00320665" w:rsidP="001C1516">
            <w:r>
              <w:t>Modules 5- 6</w:t>
            </w:r>
          </w:p>
          <w:p w14:paraId="3344518A" w14:textId="77777777" w:rsidR="00320665" w:rsidRDefault="00320665" w:rsidP="001C1516">
            <w:r>
              <w:t>Continue Hours</w:t>
            </w:r>
          </w:p>
          <w:p w14:paraId="5EF8E469" w14:textId="77777777" w:rsidR="00320665" w:rsidRDefault="00320665" w:rsidP="00320665">
            <w:pPr>
              <w:pStyle w:val="ListParagraph"/>
              <w:numPr>
                <w:ilvl w:val="0"/>
                <w:numId w:val="6"/>
              </w:numPr>
            </w:pPr>
            <w:r>
              <w:t>Supervision check-ins as needed</w:t>
            </w:r>
          </w:p>
          <w:p w14:paraId="0D5F82B7" w14:textId="77777777" w:rsidR="00320665" w:rsidRDefault="00320665" w:rsidP="001C1516">
            <w:pPr>
              <w:ind w:left="1080"/>
              <w:rPr>
                <w:color w:val="0070C0"/>
              </w:rPr>
            </w:pPr>
            <w:r w:rsidRPr="00415183">
              <w:rPr>
                <w:color w:val="0070C0"/>
              </w:rPr>
              <w:t>*Form: Time 2 Track Hour Log</w:t>
            </w:r>
            <w:r>
              <w:rPr>
                <w:color w:val="0070C0"/>
              </w:rPr>
              <w:t xml:space="preserve"> </w:t>
            </w:r>
            <w:r w:rsidRPr="00415183">
              <w:rPr>
                <w:color w:val="0070C0"/>
              </w:rPr>
              <w:t>(Online</w:t>
            </w:r>
            <w:r>
              <w:rPr>
                <w:color w:val="0070C0"/>
              </w:rPr>
              <w:t>)</w:t>
            </w:r>
          </w:p>
          <w:p w14:paraId="24264F8B" w14:textId="77777777" w:rsidR="00320665" w:rsidRPr="00415183" w:rsidRDefault="00320665" w:rsidP="001C1516">
            <w:pPr>
              <w:ind w:left="1080"/>
              <w:rPr>
                <w:color w:val="0070C0"/>
              </w:rPr>
            </w:pPr>
            <w:r w:rsidRPr="00E26911">
              <w:rPr>
                <w:color w:val="0070C0"/>
              </w:rPr>
              <w:t>*Optional Form: Remediation Plan</w:t>
            </w:r>
          </w:p>
          <w:p w14:paraId="6CC64FA6" w14:textId="77777777" w:rsidR="00320665" w:rsidRDefault="00320665" w:rsidP="001C1516">
            <w:pPr>
              <w:rPr>
                <w:color w:val="C00000"/>
              </w:rPr>
            </w:pPr>
            <w:r w:rsidRPr="00A60F89">
              <w:rPr>
                <w:color w:val="C00000"/>
              </w:rPr>
              <w:t>Pass/Credit: Student completes at least 2 Modules and 65 hours</w:t>
            </w:r>
          </w:p>
          <w:p w14:paraId="0EEA9070" w14:textId="77777777" w:rsidR="00320665" w:rsidRPr="00E26911" w:rsidRDefault="00320665" w:rsidP="001C1516">
            <w:pPr>
              <w:rPr>
                <w:color w:val="C00000"/>
              </w:rPr>
            </w:pPr>
            <w:r w:rsidRPr="00E26911">
              <w:rPr>
                <w:color w:val="C00000"/>
              </w:rPr>
              <w:t>*Note: If a student is failed by the Site Supervisor and the student is held liable for the fail, the student will fail the SJP and have to register for the course again</w:t>
            </w:r>
          </w:p>
          <w:p w14:paraId="57B3D959" w14:textId="77777777" w:rsidR="00320665" w:rsidRPr="00E26911" w:rsidRDefault="00320665" w:rsidP="001C1516">
            <w:pPr>
              <w:rPr>
                <w:color w:val="C00000"/>
              </w:rPr>
            </w:pPr>
            <w:r w:rsidRPr="00E26911">
              <w:rPr>
                <w:color w:val="C00000"/>
              </w:rPr>
              <w:t>*Note: If a student is remediated, the student and site supervisor will need to create a Remediation Plan.  This process will be coordinated by the SJP Online Coordinator</w:t>
            </w:r>
          </w:p>
          <w:p w14:paraId="29A6222C" w14:textId="77777777" w:rsidR="00320665" w:rsidRDefault="00320665" w:rsidP="001C1516"/>
        </w:tc>
        <w:tc>
          <w:tcPr>
            <w:tcW w:w="1530" w:type="dxa"/>
          </w:tcPr>
          <w:p w14:paraId="6579A89B" w14:textId="77777777" w:rsidR="00320665" w:rsidRDefault="00320665" w:rsidP="001C1516">
            <w:r>
              <w:t>.5 Credit Hours</w:t>
            </w:r>
          </w:p>
        </w:tc>
      </w:tr>
      <w:tr w:rsidR="00320665" w14:paraId="23E22241" w14:textId="77777777" w:rsidTr="001C1516">
        <w:tc>
          <w:tcPr>
            <w:tcW w:w="2381" w:type="dxa"/>
          </w:tcPr>
          <w:p w14:paraId="2A16F3EF" w14:textId="77777777" w:rsidR="00320665" w:rsidRPr="000C4086" w:rsidRDefault="00320665" w:rsidP="001C1516">
            <w:pPr>
              <w:rPr>
                <w:b/>
                <w:color w:val="002060"/>
              </w:rPr>
            </w:pPr>
            <w:r w:rsidRPr="000C4086">
              <w:rPr>
                <w:b/>
                <w:color w:val="002060"/>
              </w:rPr>
              <w:t>SJP 4</w:t>
            </w:r>
          </w:p>
          <w:p w14:paraId="4D98CF6C" w14:textId="77777777" w:rsidR="00320665" w:rsidRDefault="00320665" w:rsidP="001C1516"/>
          <w:p w14:paraId="7A5A3387" w14:textId="77777777" w:rsidR="00320665" w:rsidRPr="00E26911" w:rsidRDefault="00320665" w:rsidP="001C1516">
            <w:r w:rsidRPr="00E26911">
              <w:t>*Students will communicate with each other and facilitator for SJP Modules</w:t>
            </w:r>
          </w:p>
          <w:p w14:paraId="7177C551" w14:textId="77777777" w:rsidR="00320665" w:rsidRPr="00E26911" w:rsidRDefault="00320665" w:rsidP="001C1516"/>
          <w:p w14:paraId="1AD99742" w14:textId="77777777" w:rsidR="00320665" w:rsidRDefault="00320665" w:rsidP="001C1516">
            <w:r w:rsidRPr="00E26911">
              <w:t>*If issues arise on a student’s SJP site, they can check in with the SJP Online Coordinator</w:t>
            </w:r>
          </w:p>
          <w:p w14:paraId="288C88EF" w14:textId="77777777" w:rsidR="00320665" w:rsidRDefault="00320665" w:rsidP="001C1516"/>
          <w:p w14:paraId="326DF704" w14:textId="77777777" w:rsidR="00320665" w:rsidRDefault="00320665" w:rsidP="001C1516">
            <w:r>
              <w:t>*Students will also communicate with SJP Online Coordinator to:</w:t>
            </w:r>
          </w:p>
          <w:p w14:paraId="3FAA2527" w14:textId="77777777" w:rsidR="00320665" w:rsidRDefault="00320665" w:rsidP="001C1516">
            <w:r>
              <w:t>-Submit abstracts for presentation</w:t>
            </w:r>
          </w:p>
          <w:p w14:paraId="7D6014B1" w14:textId="77777777" w:rsidR="00320665" w:rsidRDefault="00320665" w:rsidP="001C1516">
            <w:r>
              <w:t>-Schedule presentation</w:t>
            </w:r>
          </w:p>
        </w:tc>
        <w:tc>
          <w:tcPr>
            <w:tcW w:w="10489" w:type="dxa"/>
          </w:tcPr>
          <w:p w14:paraId="6A06CE19" w14:textId="77777777" w:rsidR="00320665" w:rsidRDefault="00320665" w:rsidP="001C1516">
            <w:r>
              <w:t>Complete Hours</w:t>
            </w:r>
          </w:p>
          <w:p w14:paraId="221D8268" w14:textId="77777777" w:rsidR="00320665" w:rsidRDefault="00320665" w:rsidP="00320665">
            <w:pPr>
              <w:pStyle w:val="ListParagraph"/>
              <w:numPr>
                <w:ilvl w:val="0"/>
                <w:numId w:val="6"/>
              </w:numPr>
            </w:pPr>
            <w:r>
              <w:t>Supervision check ins as needed</w:t>
            </w:r>
          </w:p>
          <w:p w14:paraId="612083C8" w14:textId="77777777" w:rsidR="00320665" w:rsidRDefault="00320665" w:rsidP="001C1516">
            <w:pPr>
              <w:ind w:left="1080"/>
              <w:rPr>
                <w:color w:val="0070C0"/>
              </w:rPr>
            </w:pPr>
            <w:r w:rsidRPr="00415183">
              <w:rPr>
                <w:color w:val="0070C0"/>
              </w:rPr>
              <w:t>*Form: Time 2 Track Hour Log</w:t>
            </w:r>
            <w:r>
              <w:rPr>
                <w:color w:val="0070C0"/>
              </w:rPr>
              <w:t xml:space="preserve"> and Final</w:t>
            </w:r>
            <w:r w:rsidRPr="00415183">
              <w:rPr>
                <w:color w:val="0070C0"/>
              </w:rPr>
              <w:t xml:space="preserve"> Evaluation (Online</w:t>
            </w:r>
            <w:r>
              <w:rPr>
                <w:color w:val="0070C0"/>
              </w:rPr>
              <w:t>)</w:t>
            </w:r>
          </w:p>
          <w:p w14:paraId="376C6BBE" w14:textId="77777777" w:rsidR="00320665" w:rsidRPr="00415183" w:rsidRDefault="00320665" w:rsidP="001C1516">
            <w:pPr>
              <w:ind w:left="1080"/>
              <w:rPr>
                <w:color w:val="0070C0"/>
              </w:rPr>
            </w:pPr>
            <w:r w:rsidRPr="00E26911">
              <w:rPr>
                <w:color w:val="0070C0"/>
              </w:rPr>
              <w:t>*Optional Form: Remediation Plan</w:t>
            </w:r>
          </w:p>
          <w:p w14:paraId="556E3AEE" w14:textId="77777777" w:rsidR="00320665" w:rsidRDefault="00320665" w:rsidP="001C1516">
            <w:r>
              <w:t>Symposium Module: Preparation for presentation</w:t>
            </w:r>
          </w:p>
          <w:p w14:paraId="00D78D50" w14:textId="77777777" w:rsidR="00320665" w:rsidRDefault="00320665" w:rsidP="001C1516">
            <w:r>
              <w:t>Online Symposium Presentation</w:t>
            </w:r>
          </w:p>
          <w:p w14:paraId="6854E929" w14:textId="77777777" w:rsidR="00320665" w:rsidRDefault="00320665" w:rsidP="001C1516">
            <w:pPr>
              <w:rPr>
                <w:color w:val="C00000"/>
              </w:rPr>
            </w:pPr>
            <w:r w:rsidRPr="00A60F89">
              <w:rPr>
                <w:color w:val="C00000"/>
              </w:rPr>
              <w:t xml:space="preserve">Pass: Student </w:t>
            </w:r>
            <w:r>
              <w:rPr>
                <w:color w:val="C00000"/>
              </w:rPr>
              <w:t xml:space="preserve">completes remaining Modules, </w:t>
            </w:r>
            <w:r w:rsidRPr="00A60F89">
              <w:rPr>
                <w:color w:val="C00000"/>
              </w:rPr>
              <w:t>hours</w:t>
            </w:r>
            <w:r>
              <w:rPr>
                <w:color w:val="C00000"/>
              </w:rPr>
              <w:t>, and presents at the Adler Online Symposium</w:t>
            </w:r>
          </w:p>
          <w:p w14:paraId="1C81C574" w14:textId="77777777" w:rsidR="00320665" w:rsidRPr="00E26911" w:rsidRDefault="00320665" w:rsidP="001C1516">
            <w:pPr>
              <w:rPr>
                <w:color w:val="C00000"/>
              </w:rPr>
            </w:pPr>
            <w:r w:rsidRPr="00E26911">
              <w:rPr>
                <w:color w:val="C00000"/>
              </w:rPr>
              <w:t>*Note: If a student is failed by the Site Supervisor and the student is held liable for the fail, the student will fail the SJP and have to register for the course again</w:t>
            </w:r>
          </w:p>
          <w:p w14:paraId="3980C63D" w14:textId="77777777" w:rsidR="00320665" w:rsidRPr="00E26911" w:rsidRDefault="00320665" w:rsidP="001C1516">
            <w:pPr>
              <w:rPr>
                <w:color w:val="C00000"/>
              </w:rPr>
            </w:pPr>
            <w:r w:rsidRPr="00E26911">
              <w:rPr>
                <w:color w:val="C00000"/>
              </w:rPr>
              <w:t>*Note: If a student is remediated, the student and site supervisor will need to create a Remediation Plan.  This process will be coordinated by the SJP Online Coordinator</w:t>
            </w:r>
          </w:p>
          <w:p w14:paraId="1C41D67F" w14:textId="77777777" w:rsidR="00320665" w:rsidRDefault="00320665" w:rsidP="001C1516"/>
        </w:tc>
        <w:tc>
          <w:tcPr>
            <w:tcW w:w="1530" w:type="dxa"/>
          </w:tcPr>
          <w:p w14:paraId="24CE92CA" w14:textId="77777777" w:rsidR="00320665" w:rsidRDefault="00320665" w:rsidP="001C1516">
            <w:r>
              <w:t>.5 Credit Hours</w:t>
            </w:r>
          </w:p>
        </w:tc>
      </w:tr>
    </w:tbl>
    <w:p w14:paraId="3548ED68" w14:textId="77777777" w:rsidR="00320665" w:rsidRDefault="00320665" w:rsidP="00320665">
      <w:r>
        <w:t>This is a student-managed process</w:t>
      </w:r>
    </w:p>
    <w:p w14:paraId="49C887CC" w14:textId="77777777" w:rsidR="00320665" w:rsidRDefault="00320665" w:rsidP="00320665">
      <w:pPr>
        <w:pStyle w:val="ListParagraph"/>
        <w:numPr>
          <w:ilvl w:val="0"/>
          <w:numId w:val="3"/>
        </w:numPr>
      </w:pPr>
      <w:r>
        <w:t>Once agreement form is received and project is approved, students will need to sets up meeting with their Site Supervisor to determine additional guidelines for:</w:t>
      </w:r>
    </w:p>
    <w:p w14:paraId="2D0E6EDC" w14:textId="77777777" w:rsidR="00320665" w:rsidRDefault="00320665" w:rsidP="00320665">
      <w:pPr>
        <w:pStyle w:val="ListParagraph"/>
        <w:numPr>
          <w:ilvl w:val="0"/>
          <w:numId w:val="7"/>
        </w:numPr>
      </w:pPr>
      <w:r>
        <w:t>Orientation to site/community</w:t>
      </w:r>
    </w:p>
    <w:p w14:paraId="1DBFA7EB" w14:textId="77777777" w:rsidR="00320665" w:rsidRDefault="00320665" w:rsidP="00320665">
      <w:pPr>
        <w:pStyle w:val="ListParagraph"/>
        <w:numPr>
          <w:ilvl w:val="0"/>
          <w:numId w:val="7"/>
        </w:numPr>
      </w:pPr>
      <w:r>
        <w:t>Project details</w:t>
      </w:r>
    </w:p>
    <w:p w14:paraId="5C99AC79" w14:textId="77777777" w:rsidR="00320665" w:rsidRDefault="00320665" w:rsidP="00320665">
      <w:pPr>
        <w:pStyle w:val="ListParagraph"/>
        <w:numPr>
          <w:ilvl w:val="0"/>
          <w:numId w:val="7"/>
        </w:numPr>
      </w:pPr>
      <w:r>
        <w:t>Regular supervision time</w:t>
      </w:r>
    </w:p>
    <w:p w14:paraId="0E7A9073" w14:textId="77777777" w:rsidR="00320665" w:rsidRDefault="00320665" w:rsidP="00320665">
      <w:pPr>
        <w:pStyle w:val="ListParagraph"/>
        <w:numPr>
          <w:ilvl w:val="0"/>
          <w:numId w:val="7"/>
        </w:numPr>
      </w:pPr>
      <w:r>
        <w:t>Other project specifics and logistics</w:t>
      </w:r>
    </w:p>
    <w:p w14:paraId="0F04543C" w14:textId="77777777" w:rsidR="00320665" w:rsidRDefault="00320665" w:rsidP="00320665">
      <w:pPr>
        <w:pStyle w:val="ListParagraph"/>
        <w:numPr>
          <w:ilvl w:val="0"/>
          <w:numId w:val="7"/>
        </w:numPr>
      </w:pPr>
      <w:r>
        <w:t>Submitting hours for approval and completing mid-term and Final evaluations by the due dates</w:t>
      </w:r>
    </w:p>
    <w:p w14:paraId="34204E13" w14:textId="77777777" w:rsidR="00320665" w:rsidRDefault="00320665" w:rsidP="00320665"/>
    <w:p w14:paraId="5660054B" w14:textId="77777777" w:rsidR="00320665" w:rsidRDefault="00320665" w:rsidP="00320665">
      <w:pPr>
        <w:pStyle w:val="ListParagraph"/>
        <w:numPr>
          <w:ilvl w:val="0"/>
          <w:numId w:val="3"/>
        </w:numPr>
      </w:pPr>
      <w:r>
        <w:t>Remote projects procured by the Center for Civic Learning and Community Action are a last resort.  Thus, very few will be available given the capacity of our Community Partners.  If a student cannot locate a site within the first term and the SJP Online Coordinator has provided assistance and guidance to no avail, a remote project may be requested by the SJP Coordinator and student.</w:t>
      </w:r>
    </w:p>
    <w:p w14:paraId="77015B3A" w14:textId="77777777" w:rsidR="00320665" w:rsidRPr="00670525" w:rsidRDefault="00320665" w:rsidP="00320665"/>
    <w:sectPr w:rsidR="00320665" w:rsidRPr="00670525" w:rsidSect="00320665">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F05BD"/>
    <w:multiLevelType w:val="hybridMultilevel"/>
    <w:tmpl w:val="832CB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F7C63"/>
    <w:multiLevelType w:val="hybridMultilevel"/>
    <w:tmpl w:val="C3425E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0C87AA0"/>
    <w:multiLevelType w:val="hybridMultilevel"/>
    <w:tmpl w:val="A2FC1D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3FA6CF8"/>
    <w:multiLevelType w:val="hybridMultilevel"/>
    <w:tmpl w:val="9E883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940984"/>
    <w:multiLevelType w:val="hybridMultilevel"/>
    <w:tmpl w:val="7B9C7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DF7FF6"/>
    <w:multiLevelType w:val="hybridMultilevel"/>
    <w:tmpl w:val="DC740C6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25738F2"/>
    <w:multiLevelType w:val="hybridMultilevel"/>
    <w:tmpl w:val="5C06D1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8669E"/>
    <w:multiLevelType w:val="hybridMultilevel"/>
    <w:tmpl w:val="AFB67C8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0"/>
  </w:num>
  <w:num w:numId="3">
    <w:abstractNumId w:val="3"/>
  </w:num>
  <w:num w:numId="4">
    <w:abstractNumId w:val="5"/>
  </w:num>
  <w:num w:numId="5">
    <w:abstractNumId w:val="1"/>
  </w:num>
  <w:num w:numId="6">
    <w:abstractNumId w:val="2"/>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NzQ0NrY0MTcxNDdT0lEKTi0uzszPAykwrQUAnb8/JCwAAAA="/>
  </w:docVars>
  <w:rsids>
    <w:rsidRoot w:val="00670525"/>
    <w:rsid w:val="00005F4E"/>
    <w:rsid w:val="00067660"/>
    <w:rsid w:val="000A1CBA"/>
    <w:rsid w:val="000B0728"/>
    <w:rsid w:val="001C1516"/>
    <w:rsid w:val="00211B76"/>
    <w:rsid w:val="00320665"/>
    <w:rsid w:val="00351FC2"/>
    <w:rsid w:val="005F0EE4"/>
    <w:rsid w:val="00670525"/>
    <w:rsid w:val="007420BE"/>
    <w:rsid w:val="007C3741"/>
    <w:rsid w:val="008712E6"/>
    <w:rsid w:val="00900A24"/>
    <w:rsid w:val="009F486B"/>
    <w:rsid w:val="00AE659B"/>
    <w:rsid w:val="00B936AC"/>
    <w:rsid w:val="00B97E72"/>
    <w:rsid w:val="00D117CE"/>
    <w:rsid w:val="00E93195"/>
    <w:rsid w:val="00F163E6"/>
    <w:rsid w:val="00F810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2E136"/>
  <w15:chartTrackingRefBased/>
  <w15:docId w15:val="{B29B575B-B3DD-4487-82DF-6421A47A7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3E6"/>
  </w:style>
  <w:style w:type="paragraph" w:styleId="Heading1">
    <w:name w:val="heading 1"/>
    <w:basedOn w:val="Normal"/>
    <w:next w:val="Normal"/>
    <w:link w:val="Heading1Char"/>
    <w:uiPriority w:val="9"/>
    <w:qFormat/>
    <w:rsid w:val="00320665"/>
    <w:pPr>
      <w:keepNext/>
      <w:keepLines/>
      <w:spacing w:before="240" w:after="0"/>
      <w:outlineLvl w:val="0"/>
    </w:pPr>
    <w:rPr>
      <w:rFonts w:asciiTheme="majorHAnsi" w:eastAsiaTheme="majorEastAsia" w:hAnsiTheme="majorHAnsi" w:cstheme="majorBidi"/>
      <w:color w:val="920D23"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0525"/>
    <w:pPr>
      <w:ind w:left="720"/>
      <w:contextualSpacing/>
    </w:pPr>
  </w:style>
  <w:style w:type="character" w:styleId="Hyperlink">
    <w:name w:val="Hyperlink"/>
    <w:basedOn w:val="DefaultParagraphFont"/>
    <w:uiPriority w:val="99"/>
    <w:unhideWhenUsed/>
    <w:rsid w:val="00320665"/>
    <w:rPr>
      <w:color w:val="0000FF" w:themeColor="hyperlink"/>
      <w:u w:val="single"/>
    </w:rPr>
  </w:style>
  <w:style w:type="character" w:styleId="CommentReference">
    <w:name w:val="annotation reference"/>
    <w:basedOn w:val="DefaultParagraphFont"/>
    <w:uiPriority w:val="99"/>
    <w:semiHidden/>
    <w:unhideWhenUsed/>
    <w:rsid w:val="00320665"/>
    <w:rPr>
      <w:sz w:val="16"/>
      <w:szCs w:val="16"/>
    </w:rPr>
  </w:style>
  <w:style w:type="paragraph" w:styleId="CommentText">
    <w:name w:val="annotation text"/>
    <w:basedOn w:val="Normal"/>
    <w:link w:val="CommentTextChar"/>
    <w:uiPriority w:val="99"/>
    <w:semiHidden/>
    <w:unhideWhenUsed/>
    <w:rsid w:val="00320665"/>
    <w:pPr>
      <w:spacing w:line="240" w:lineRule="auto"/>
    </w:pPr>
    <w:rPr>
      <w:sz w:val="20"/>
      <w:szCs w:val="20"/>
    </w:rPr>
  </w:style>
  <w:style w:type="character" w:customStyle="1" w:styleId="CommentTextChar">
    <w:name w:val="Comment Text Char"/>
    <w:basedOn w:val="DefaultParagraphFont"/>
    <w:link w:val="CommentText"/>
    <w:uiPriority w:val="99"/>
    <w:semiHidden/>
    <w:rsid w:val="00320665"/>
    <w:rPr>
      <w:sz w:val="20"/>
      <w:szCs w:val="20"/>
    </w:rPr>
  </w:style>
  <w:style w:type="paragraph" w:styleId="BalloonText">
    <w:name w:val="Balloon Text"/>
    <w:basedOn w:val="Normal"/>
    <w:link w:val="BalloonTextChar"/>
    <w:uiPriority w:val="99"/>
    <w:semiHidden/>
    <w:unhideWhenUsed/>
    <w:rsid w:val="003206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665"/>
    <w:rPr>
      <w:rFonts w:ascii="Segoe UI" w:hAnsi="Segoe UI" w:cs="Segoe UI"/>
      <w:sz w:val="18"/>
      <w:szCs w:val="18"/>
    </w:rPr>
  </w:style>
  <w:style w:type="character" w:customStyle="1" w:styleId="Heading1Char">
    <w:name w:val="Heading 1 Char"/>
    <w:basedOn w:val="DefaultParagraphFont"/>
    <w:link w:val="Heading1"/>
    <w:uiPriority w:val="9"/>
    <w:rsid w:val="00320665"/>
    <w:rPr>
      <w:rFonts w:asciiTheme="majorHAnsi" w:eastAsiaTheme="majorEastAsia" w:hAnsiTheme="majorHAnsi" w:cstheme="majorBidi"/>
      <w:color w:val="920D23" w:themeColor="accent1" w:themeShade="BF"/>
      <w:sz w:val="32"/>
      <w:szCs w:val="32"/>
    </w:rPr>
  </w:style>
  <w:style w:type="table" w:styleId="TableGrid">
    <w:name w:val="Table Grid"/>
    <w:basedOn w:val="TableNormal"/>
    <w:uiPriority w:val="39"/>
    <w:rsid w:val="003206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67660"/>
    <w:rPr>
      <w:b/>
      <w:bCs/>
    </w:rPr>
  </w:style>
  <w:style w:type="character" w:customStyle="1" w:styleId="CommentSubjectChar">
    <w:name w:val="Comment Subject Char"/>
    <w:basedOn w:val="CommentTextChar"/>
    <w:link w:val="CommentSubject"/>
    <w:uiPriority w:val="99"/>
    <w:semiHidden/>
    <w:rsid w:val="000676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252721">
      <w:bodyDiv w:val="1"/>
      <w:marLeft w:val="0"/>
      <w:marRight w:val="0"/>
      <w:marTop w:val="0"/>
      <w:marBottom w:val="0"/>
      <w:divBdr>
        <w:top w:val="none" w:sz="0" w:space="0" w:color="auto"/>
        <w:left w:val="none" w:sz="0" w:space="0" w:color="auto"/>
        <w:bottom w:val="none" w:sz="0" w:space="0" w:color="auto"/>
        <w:right w:val="none" w:sz="0" w:space="0" w:color="auto"/>
      </w:divBdr>
    </w:div>
    <w:div w:id="138309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dler.zoom.us/webinar/register/WN_7bokq6h_TaSKgZT3_WZ96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publicdocs.adler.edu/LMS/SJP/SJP_Pilot_Letter.pdf" TargetMode="External"/><Relationship Id="rId12" Type="http://schemas.openxmlformats.org/officeDocument/2006/relationships/hyperlink" Target="https://adler.zoom.us/webinar/register/WN_7bokq6h_TaSKgZT3_WZ96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dler.zoom.us/webinar/register/WN_7bokq6h_TaSKgZT3_WZ96A" TargetMode="External"/><Relationship Id="rId11" Type="http://schemas.openxmlformats.org/officeDocument/2006/relationships/hyperlink" Target="mailto:mjoyce@adler.edu" TargetMode="External"/><Relationship Id="rId5" Type="http://schemas.openxmlformats.org/officeDocument/2006/relationships/hyperlink" Target="https://forms.office.com/Pages/ResponsePage.aspx?id=ZhDpnct8g0SiJv0n1LnFcJUpcJhLkXBBpmGGmiSKi_JUOEZLUkk0S09DTDlXSjhVN0UyM1FWOE5KVS4u" TargetMode="External"/><Relationship Id="rId10" Type="http://schemas.openxmlformats.org/officeDocument/2006/relationships/hyperlink" Target="https://forms.office.com/Pages/ResponsePage.aspx?id=ZhDpnct8g0SiJv0n1LnFcJUpcJhLkXBBpmGGmiSKi_JUOEZLUkk0S09DTDlXSjhVN0UyM1FWOE5KVS4u" TargetMode="External"/><Relationship Id="rId4" Type="http://schemas.openxmlformats.org/officeDocument/2006/relationships/webSettings" Target="webSettings.xml"/><Relationship Id="rId9" Type="http://schemas.openxmlformats.org/officeDocument/2006/relationships/hyperlink" Target="http://publicdocs.adler.edu/LMS/SJP/SJP_Pilot_Letter.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F497D"/>
      </a:dk2>
      <a:lt2>
        <a:srgbClr val="EEECE1"/>
      </a:lt2>
      <a:accent1>
        <a:srgbClr val="C41230"/>
      </a:accent1>
      <a:accent2>
        <a:srgbClr val="006990"/>
      </a:accent2>
      <a:accent3>
        <a:srgbClr val="C3B600"/>
      </a:accent3>
      <a:accent4>
        <a:srgbClr val="A30234"/>
      </a:accent4>
      <a:accent5>
        <a:srgbClr val="7DD1E1"/>
      </a:accent5>
      <a:accent6>
        <a:srgbClr val="EB6E1F"/>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36</Words>
  <Characters>933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nero, Sarah</dc:creator>
  <cp:keywords/>
  <dc:description/>
  <cp:lastModifiedBy>Fornero, Sarah</cp:lastModifiedBy>
  <cp:revision>3</cp:revision>
  <dcterms:created xsi:type="dcterms:W3CDTF">2018-05-09T19:01:00Z</dcterms:created>
  <dcterms:modified xsi:type="dcterms:W3CDTF">2018-05-09T19:02:00Z</dcterms:modified>
</cp:coreProperties>
</file>